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Pr="009F2A21" w:rsidRDefault="00FD2282">
      <w:bookmarkStart w:id="0" w:name="_GoBack"/>
    </w:p>
    <w:p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:rsidR="00422B25" w:rsidRDefault="00422B25" w:rsidP="00422B25">
      <w:pPr>
        <w:pStyle w:val="Title"/>
      </w:pPr>
    </w:p>
    <w:p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</w:rPr>
        <w:t xml:space="preserve"> РЕГЛАМЕНТ (ЕС) 2016/679 НА ЕВРОПЕЙСКИЯ ПАРЛАМЕНТ И НА СЪВЕТА (Ч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:rsidR="00312BC7" w:rsidRPr="00312BC7" w:rsidRDefault="00312BC7" w:rsidP="00312BC7">
      <w:pPr>
        <w:rPr>
          <w:rFonts w:eastAsia="Times New Roman"/>
          <w:bCs/>
          <w:sz w:val="24"/>
          <w:szCs w:val="24"/>
        </w:rPr>
      </w:pPr>
    </w:p>
    <w:p w:rsidR="00312BC7" w:rsidRPr="00C636FA" w:rsidRDefault="00312BC7" w:rsidP="00312BC7">
      <w:pPr>
        <w:rPr>
          <w:rFonts w:eastAsia="Times New Roman"/>
          <w:bCs/>
          <w:sz w:val="24"/>
          <w:szCs w:val="24"/>
        </w:rPr>
      </w:pPr>
      <w:r w:rsidRPr="00312BC7">
        <w:rPr>
          <w:rFonts w:eastAsia="Times New Roman"/>
          <w:bCs/>
          <w:sz w:val="24"/>
          <w:szCs w:val="24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:rsidR="004F3FE0" w:rsidRPr="00312BC7" w:rsidRDefault="004F3FE0" w:rsidP="00312BC7">
      <w:pPr>
        <w:rPr>
          <w:rFonts w:eastAsia="Times New Roman"/>
          <w:bCs/>
          <w:sz w:val="24"/>
          <w:szCs w:val="24"/>
        </w:rPr>
      </w:pPr>
    </w:p>
    <w:p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:rsidR="00C636FA" w:rsidRDefault="00C636FA" w:rsidP="005C287C">
      <w:pPr>
        <w:rPr>
          <w:rFonts w:eastAsia="Times New Roman"/>
          <w:bCs/>
          <w:sz w:val="24"/>
          <w:szCs w:val="24"/>
        </w:rPr>
      </w:pPr>
    </w:p>
    <w:p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:rsidR="004F3FE0" w:rsidRDefault="004F3FE0" w:rsidP="00312BC7">
      <w:pPr>
        <w:rPr>
          <w:rFonts w:eastAsia="Times New Roman"/>
          <w:bCs/>
          <w:sz w:val="24"/>
          <w:szCs w:val="24"/>
        </w:rPr>
      </w:pPr>
    </w:p>
    <w:p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</w:rPr>
        <w:t xml:space="preserve">С ЕГН </w:t>
      </w:r>
      <w:r w:rsidR="00C636FA" w:rsidRPr="009D6D33">
        <w:rPr>
          <w:b/>
          <w:sz w:val="24"/>
          <w:szCs w:val="24"/>
        </w:rPr>
        <w:t>………………..........................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:rsidR="00422B25" w:rsidRPr="00FB696B" w:rsidRDefault="00422B25" w:rsidP="00FB696B">
      <w:pPr>
        <w:tabs>
          <w:tab w:val="center" w:pos="4153"/>
          <w:tab w:val="right" w:pos="8306"/>
          <w:tab w:val="right" w:pos="9638"/>
        </w:tabs>
        <w:jc w:val="both"/>
        <w:rPr>
          <w:sz w:val="24"/>
          <w:szCs w:val="24"/>
        </w:rPr>
      </w:pPr>
      <w:r w:rsidRPr="00FB696B">
        <w:rPr>
          <w:sz w:val="24"/>
          <w:szCs w:val="24"/>
        </w:rPr>
        <w:t xml:space="preserve">Доброволно предоставям и давам своето съгласие </w:t>
      </w:r>
      <w:r w:rsidR="00E87591">
        <w:rPr>
          <w:sz w:val="24"/>
          <w:szCs w:val="24"/>
        </w:rPr>
        <w:t>Технически университет-Варна</w:t>
      </w:r>
      <w:r w:rsidR="00F83E65" w:rsidRPr="00FB696B">
        <w:rPr>
          <w:sz w:val="24"/>
          <w:szCs w:val="24"/>
        </w:rPr>
        <w:t>,</w:t>
      </w:r>
      <w:r w:rsidR="004F3FE0" w:rsidRPr="00FB696B">
        <w:rPr>
          <w:sz w:val="24"/>
          <w:szCs w:val="24"/>
        </w:rPr>
        <w:t xml:space="preserve"> за </w:t>
      </w:r>
      <w:r w:rsidRPr="00FB696B">
        <w:rPr>
          <w:sz w:val="24"/>
          <w:szCs w:val="24"/>
        </w:rPr>
        <w:t>дейно</w:t>
      </w:r>
      <w:r w:rsidRPr="00FB696B">
        <w:rPr>
          <w:sz w:val="24"/>
          <w:szCs w:val="24"/>
        </w:rPr>
        <w:t>с</w:t>
      </w:r>
      <w:r w:rsidRPr="00FB696B">
        <w:rPr>
          <w:sz w:val="24"/>
          <w:szCs w:val="24"/>
        </w:rPr>
        <w:t>ти</w:t>
      </w:r>
      <w:r w:rsidR="004F3FE0" w:rsidRPr="00FB696B">
        <w:rPr>
          <w:sz w:val="24"/>
          <w:szCs w:val="24"/>
        </w:rPr>
        <w:t>те</w:t>
      </w:r>
      <w:r w:rsidRPr="00FB696B">
        <w:rPr>
          <w:sz w:val="24"/>
          <w:szCs w:val="24"/>
        </w:rPr>
        <w:t xml:space="preserve"> по </w:t>
      </w:r>
      <w:r w:rsidR="008B3D38" w:rsidRPr="00FB696B">
        <w:rPr>
          <w:rFonts w:eastAsia="Times New Roman"/>
          <w:sz w:val="24"/>
          <w:szCs w:val="24"/>
        </w:rPr>
        <w:t>п</w:t>
      </w:r>
      <w:r w:rsidR="00EB0F9A" w:rsidRPr="00FB696B">
        <w:rPr>
          <w:rFonts w:eastAsia="Times New Roman"/>
          <w:sz w:val="24"/>
          <w:szCs w:val="24"/>
        </w:rPr>
        <w:t xml:space="preserve">роект 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BG05M2OP001-2.01-0026 „Иновативен модел за модернизация на висшето образование чрез създаване на академична екосистема ВСУ „Черноризец Храбър“ - Техн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и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чески университет – Варна - Пловдивски университет „Паисий Хилендарски“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, финансиран по Оперативна програма "Наука и образование за интелигентен растеж", съфинансиран</w:t>
      </w:r>
      <w:r w:rsidR="00060FE5">
        <w:rPr>
          <w:rFonts w:eastAsia="Times New Roman"/>
          <w:iCs/>
          <w:sz w:val="24"/>
          <w:szCs w:val="24"/>
          <w:lang w:eastAsia="bg-BG"/>
        </w:rPr>
        <w:t>а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 xml:space="preserve"> от Е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в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ропейските структурни и инвестиционни фондове</w:t>
      </w:r>
      <w:r w:rsidR="00FB696B">
        <w:rPr>
          <w:rFonts w:eastAsia="Times New Roman"/>
          <w:sz w:val="24"/>
          <w:szCs w:val="24"/>
          <w:lang w:eastAsia="en-GB"/>
        </w:rPr>
        <w:t>,</w:t>
      </w:r>
      <w:r w:rsidR="00FB696B" w:rsidRPr="00FB696B">
        <w:rPr>
          <w:rFonts w:eastAsia="Times New Roman"/>
          <w:sz w:val="24"/>
          <w:szCs w:val="24"/>
          <w:lang w:eastAsia="en-GB"/>
        </w:rPr>
        <w:t xml:space="preserve"> </w:t>
      </w:r>
      <w:r w:rsidRPr="00FB696B">
        <w:rPr>
          <w:sz w:val="24"/>
          <w:szCs w:val="24"/>
        </w:rPr>
        <w:t>да обработва личните ми данни за сл</w:t>
      </w:r>
      <w:r w:rsidRPr="00FB696B">
        <w:rPr>
          <w:sz w:val="24"/>
          <w:szCs w:val="24"/>
        </w:rPr>
        <w:t>у</w:t>
      </w:r>
      <w:r w:rsidRPr="00FB696B">
        <w:rPr>
          <w:sz w:val="24"/>
          <w:szCs w:val="24"/>
        </w:rPr>
        <w:t>жебно ползване.</w:t>
      </w:r>
    </w:p>
    <w:p w:rsidR="00422B25" w:rsidRPr="00FB696B" w:rsidRDefault="00422B25" w:rsidP="00FB696B">
      <w:pPr>
        <w:ind w:firstLine="567"/>
        <w:jc w:val="both"/>
        <w:rPr>
          <w:sz w:val="24"/>
          <w:szCs w:val="24"/>
        </w:rPr>
      </w:pPr>
      <w:r w:rsidRPr="00FB696B">
        <w:rPr>
          <w:sz w:val="24"/>
          <w:szCs w:val="24"/>
        </w:rPr>
        <w:t>Запознат</w:t>
      </w:r>
      <w:r w:rsidR="00C636FA" w:rsidRPr="00FB696B">
        <w:rPr>
          <w:sz w:val="24"/>
          <w:szCs w:val="24"/>
        </w:rPr>
        <w:t>/а</w:t>
      </w:r>
      <w:r w:rsidRPr="00FB696B">
        <w:rPr>
          <w:sz w:val="24"/>
          <w:szCs w:val="24"/>
        </w:rPr>
        <w:t xml:space="preserve"> съм с целите на обработване на личните ми данни.</w:t>
      </w:r>
    </w:p>
    <w:p w:rsidR="00422B25" w:rsidRPr="00FB696B" w:rsidRDefault="00422B25" w:rsidP="00422B25">
      <w:pPr>
        <w:jc w:val="both"/>
        <w:rPr>
          <w:sz w:val="28"/>
          <w:szCs w:val="28"/>
        </w:rPr>
      </w:pPr>
    </w:p>
    <w:p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422B25" w:rsidRDefault="00422B25" w:rsidP="00FB696B">
      <w:pPr>
        <w:jc w:val="both"/>
      </w:pPr>
      <w:r>
        <w:t xml:space="preserve"> </w:t>
      </w:r>
    </w:p>
    <w:p w:rsidR="00082006" w:rsidRPr="00A62080" w:rsidRDefault="00082006" w:rsidP="00082006">
      <w:pPr>
        <w:rPr>
          <w:rStyle w:val="spelle"/>
        </w:rPr>
      </w:pPr>
    </w:p>
    <w:p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7F516C">
        <w:rPr>
          <w:sz w:val="24"/>
          <w:szCs w:val="24"/>
        </w:rPr>
        <w:t>202</w:t>
      </w:r>
      <w:r w:rsidR="000725C0">
        <w:rPr>
          <w:sz w:val="24"/>
          <w:szCs w:val="24"/>
        </w:rPr>
        <w:t>2</w:t>
      </w:r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:rsidR="00082006" w:rsidRPr="00E23187" w:rsidRDefault="00082006" w:rsidP="00082006"/>
    <w:p w:rsidR="00082006" w:rsidRPr="00E23187" w:rsidRDefault="00082006" w:rsidP="00082006"/>
    <w:bookmarkEnd w:id="0"/>
    <w:p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FB696B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991" w:bottom="567" w:left="1247" w:header="284" w:footer="56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5B25" w:rsidRDefault="00F35B25">
      <w:r>
        <w:separator/>
      </w:r>
    </w:p>
  </w:endnote>
  <w:endnote w:type="continuationSeparator" w:id="0">
    <w:p w:rsidR="00F35B25" w:rsidRDefault="00F35B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DA64AF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DA64AF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DA64AF" w:rsidRPr="006A138B">
      <w:rPr>
        <w:rFonts w:eastAsia="Times New Roman"/>
        <w:b/>
        <w:bCs/>
        <w:i/>
      </w:rPr>
      <w:fldChar w:fldCharType="separate"/>
    </w:r>
    <w:r w:rsidR="00FB696B">
      <w:rPr>
        <w:rFonts w:eastAsia="Times New Roman"/>
        <w:b/>
        <w:bCs/>
        <w:i/>
        <w:noProof/>
      </w:rPr>
      <w:t>2</w:t>
    </w:r>
    <w:r w:rsidR="00DA64AF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fldSimple w:instr="NUMPAGES  \* Arabic  \* MERGEFORMAT">
      <w:r w:rsidR="00FB696B" w:rsidRPr="00FB696B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38B" w:rsidRPr="006A138B" w:rsidRDefault="006A138B" w:rsidP="006A138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DA64AF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DA64AF" w:rsidRPr="006A138B">
      <w:rPr>
        <w:rFonts w:eastAsia="Times New Roman"/>
        <w:b/>
        <w:bCs/>
        <w:i/>
      </w:rPr>
      <w:fldChar w:fldCharType="separate"/>
    </w:r>
    <w:r w:rsidR="000725C0">
      <w:rPr>
        <w:rFonts w:eastAsia="Times New Roman"/>
        <w:b/>
        <w:bCs/>
        <w:i/>
        <w:noProof/>
      </w:rPr>
      <w:t>1</w:t>
    </w:r>
    <w:r w:rsidR="00DA64AF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fldSimple w:instr="NUMPAGES  \* Arabic  \* MERGEFORMAT">
      <w:r w:rsidR="000725C0" w:rsidRPr="000725C0">
        <w:rPr>
          <w:rFonts w:eastAsia="Times New Roman"/>
          <w:b/>
          <w:bCs/>
          <w:i/>
          <w:noProof/>
        </w:rPr>
        <w:t>1</w:t>
      </w:r>
    </w:fldSimple>
  </w:p>
  <w:p w:rsidR="00FB696B" w:rsidRPr="00274A26" w:rsidRDefault="00FB696B" w:rsidP="00FB696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6"/>
        <w:szCs w:val="16"/>
      </w:rPr>
    </w:pPr>
    <w:r w:rsidRPr="00274A26">
      <w:rPr>
        <w:rFonts w:eastAsia="Times New Roman"/>
        <w:i/>
        <w:sz w:val="16"/>
        <w:szCs w:val="16"/>
        <w:lang w:eastAsia="en-GB"/>
      </w:rPr>
      <w:t>Проект</w:t>
    </w:r>
    <w:r w:rsidRPr="00274A26">
      <w:rPr>
        <w:rFonts w:eastAsia="Times New Roman"/>
        <w:i/>
        <w:iCs/>
        <w:sz w:val="16"/>
        <w:szCs w:val="16"/>
        <w:lang w:eastAsia="bg-BG"/>
      </w:rPr>
      <w:t xml:space="preserve"> </w:t>
    </w:r>
    <w:r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BG05M2OP001-2.01-0026 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</w:t>
    </w:r>
    <w:r w:rsidRPr="00274A26">
      <w:rPr>
        <w:rFonts w:eastAsia="Times New Roman"/>
        <w:i/>
        <w:iCs/>
        <w:sz w:val="16"/>
        <w:szCs w:val="16"/>
        <w:lang w:eastAsia="bg-BG"/>
      </w:rPr>
      <w:t>, финансиран по Опер</w:t>
    </w:r>
    <w:r w:rsidRPr="00274A26">
      <w:rPr>
        <w:rFonts w:eastAsia="Times New Roman"/>
        <w:i/>
        <w:iCs/>
        <w:sz w:val="16"/>
        <w:szCs w:val="16"/>
        <w:lang w:eastAsia="bg-BG"/>
      </w:rPr>
      <w:t>а</w:t>
    </w:r>
    <w:r w:rsidRPr="00274A26">
      <w:rPr>
        <w:rFonts w:eastAsia="Times New Roman"/>
        <w:i/>
        <w:iCs/>
        <w:sz w:val="16"/>
        <w:szCs w:val="16"/>
        <w:lang w:eastAsia="bg-BG"/>
      </w:rPr>
      <w:t>тивна програма "Наука и образование за интелигентен растеж", съфинансиран от Европейските структурни и инвестиционни фондове</w:t>
    </w:r>
    <w:r w:rsidRPr="00274A26">
      <w:rPr>
        <w:rFonts w:eastAsia="Times New Roman"/>
        <w:i/>
        <w:sz w:val="16"/>
        <w:szCs w:val="16"/>
        <w:lang w:eastAsia="en-GB"/>
      </w:rPr>
      <w:t xml:space="preserve">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  <w:r w:rsidRPr="00274A26">
      <w:rPr>
        <w:i/>
        <w:sz w:val="16"/>
        <w:szCs w:val="16"/>
      </w:rPr>
      <w:t xml:space="preserve"> </w:t>
    </w:r>
  </w:p>
  <w:p w:rsidR="006A138B" w:rsidRPr="006A138B" w:rsidRDefault="006A138B" w:rsidP="00FB696B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5B25" w:rsidRDefault="00F35B25">
      <w:r>
        <w:separator/>
      </w:r>
    </w:p>
  </w:footnote>
  <w:footnote w:type="continuationSeparator" w:id="0">
    <w:p w:rsidR="00F35B25" w:rsidRDefault="00F35B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786"/>
      <w:gridCol w:w="4230"/>
      <w:gridCol w:w="2900"/>
    </w:tblGrid>
    <w:tr w:rsidR="00EB0F9A" w:rsidTr="009F74D4">
      <w:tc>
        <w:tcPr>
          <w:tcW w:w="1827" w:type="dxa"/>
        </w:tcPr>
        <w:p w:rsidR="00EB0F9A" w:rsidRPr="001E269F" w:rsidRDefault="008B3D38" w:rsidP="00EB0F9A">
          <w:pPr>
            <w:pStyle w:val="Header"/>
          </w:pPr>
          <w:r w:rsidRPr="00432F0F">
            <w:rPr>
              <w:noProof/>
              <w:lang w:eastAsia="bg-BG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68580</wp:posOffset>
                </wp:positionH>
                <wp:positionV relativeFrom="paragraph">
                  <wp:posOffset>264795</wp:posOffset>
                </wp:positionV>
                <wp:extent cx="2259965" cy="633730"/>
                <wp:effectExtent l="0" t="0" r="6985" b="0"/>
                <wp:wrapSquare wrapText="bothSides"/>
                <wp:docPr id="3" name="Picture 3" descr="C:\Users\FUJITSU\AppData\Local\Temp\Rar$DRa0.892\logos_bg\EU_SEFright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UJITSU\AppData\Local\Temp\Rar$DRa0.892\logos_bg\EU_SEFrigh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9965" cy="633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112" w:type="dxa"/>
        </w:tcPr>
        <w:p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:rsidR="00EB0F9A" w:rsidRPr="001E269F" w:rsidRDefault="00EB0F9A" w:rsidP="008B3D38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EB0F9A" w:rsidRDefault="00EB0F9A" w:rsidP="00EB0F9A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EB0F9A" w:rsidRPr="00DD2A79" w:rsidRDefault="00EB0F9A" w:rsidP="00EB0F9A">
    <w:pPr>
      <w:pStyle w:val="Header"/>
    </w:pPr>
  </w:p>
  <w:p w:rsidR="00240D02" w:rsidRPr="00AE4BBC" w:rsidRDefault="00240D02" w:rsidP="00240D02">
    <w:pPr>
      <w:pStyle w:val="Header"/>
      <w:rPr>
        <w:noProof/>
        <w:lang w:val="ru-RU" w:eastAsia="bg-B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09"/>
  <w:autoHyphenation/>
  <w:hyphenationZone w:val="425"/>
  <w:drawingGridHorizontalSpacing w:val="100"/>
  <w:displayHorizontalDrawingGridEvery w:val="2"/>
  <w:characterSpacingControl w:val="doNotCompress"/>
  <w:hdrShapeDefaults>
    <o:shapedefaults v:ext="edit" spidmax="2765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0FE5"/>
    <w:rsid w:val="00065015"/>
    <w:rsid w:val="00065C88"/>
    <w:rsid w:val="000725C0"/>
    <w:rsid w:val="00082006"/>
    <w:rsid w:val="00083EBC"/>
    <w:rsid w:val="00083FFD"/>
    <w:rsid w:val="00087AAD"/>
    <w:rsid w:val="00092C1D"/>
    <w:rsid w:val="000972DA"/>
    <w:rsid w:val="000B0480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32D56"/>
    <w:rsid w:val="00240D02"/>
    <w:rsid w:val="0024404C"/>
    <w:rsid w:val="002466AA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00B1B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27271"/>
    <w:rsid w:val="00630A00"/>
    <w:rsid w:val="00635BEB"/>
    <w:rsid w:val="00645631"/>
    <w:rsid w:val="00651477"/>
    <w:rsid w:val="006648FE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6F53BD"/>
    <w:rsid w:val="007022BE"/>
    <w:rsid w:val="0071738B"/>
    <w:rsid w:val="007208A5"/>
    <w:rsid w:val="0072620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3201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0869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4DF8"/>
    <w:rsid w:val="00C6587C"/>
    <w:rsid w:val="00C76A87"/>
    <w:rsid w:val="00C76CAE"/>
    <w:rsid w:val="00C83CD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A64AF"/>
    <w:rsid w:val="00DB08F2"/>
    <w:rsid w:val="00DB4C58"/>
    <w:rsid w:val="00DB608C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6881"/>
    <w:rsid w:val="00E56DA9"/>
    <w:rsid w:val="00E57AC6"/>
    <w:rsid w:val="00E66150"/>
    <w:rsid w:val="00E66AD3"/>
    <w:rsid w:val="00E72173"/>
    <w:rsid w:val="00E87591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35B25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97EBD"/>
    <w:rsid w:val="00FA2206"/>
    <w:rsid w:val="00FB475A"/>
    <w:rsid w:val="00FB696B"/>
    <w:rsid w:val="00FB74F5"/>
    <w:rsid w:val="00FD2282"/>
    <w:rsid w:val="00FD2A6D"/>
    <w:rsid w:val="00FD3A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FB696B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C8529-9FE6-4FAE-A221-AB093B281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21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Teacher</cp:lastModifiedBy>
  <cp:revision>6</cp:revision>
  <cp:lastPrinted>2019-11-13T09:29:00Z</cp:lastPrinted>
  <dcterms:created xsi:type="dcterms:W3CDTF">2021-12-14T23:20:00Z</dcterms:created>
  <dcterms:modified xsi:type="dcterms:W3CDTF">2022-01-10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